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D64E84" w14:textId="77777777" w:rsidR="000B414C" w:rsidRPr="00657B34" w:rsidRDefault="00667FEF" w:rsidP="00657B34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68D1C15E" wp14:editId="51F412AE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657B34" w:rsidRPr="00657B34">
        <w:t>MS-F1 Financial Mathematics</w:t>
      </w:r>
    </w:p>
    <w:p w14:paraId="588EE43C" w14:textId="77777777" w:rsidR="009862E0" w:rsidRDefault="00657B34" w:rsidP="00657B34">
      <w:pPr>
        <w:pStyle w:val="IOSheading22017"/>
      </w:pPr>
      <w:r>
        <w:t>Year 11 Mathematics Standard</w:t>
      </w:r>
    </w:p>
    <w:p w14:paraId="7CD6BA2B" w14:textId="77777777" w:rsidR="00E47C76" w:rsidRPr="00CF187A" w:rsidRDefault="00E47C76" w:rsidP="00E47C76">
      <w:pPr>
        <w:pStyle w:val="IOSreference2017"/>
        <w:rPr>
          <w:szCs w:val="24"/>
          <w:lang w:eastAsia="en-AU"/>
        </w:rPr>
      </w:pPr>
      <w:r>
        <w:t xml:space="preserve">This document references the </w:t>
      </w:r>
      <w:hyperlink r:id="rId9" w:history="1">
        <w:r w:rsidRPr="00CF187A">
          <w:rPr>
            <w:rStyle w:val="Hyperlink"/>
          </w:rPr>
          <w:t>Mathematics Standard Stage 6 Syllabus</w:t>
        </w:r>
      </w:hyperlink>
      <w:r>
        <w:t xml:space="preserve"> © 2017 </w:t>
      </w:r>
      <w:hyperlink r:id="rId10" w:history="1">
        <w:r>
          <w:rPr>
            <w:rStyle w:val="Hyperlink"/>
          </w:rPr>
          <w:t>Copyright Board of Studies NSW</w:t>
        </w:r>
      </w:hyperlink>
      <w:r>
        <w:t xml:space="preserve"> for and on behalf of the Crown in right of the State of New South Wales.</w:t>
      </w:r>
    </w:p>
    <w:p w14:paraId="54B104CC" w14:textId="77777777" w:rsidR="00E47C76" w:rsidRDefault="00E47C76" w:rsidP="00E47C76">
      <w:pPr>
        <w:pStyle w:val="IOSbodytext2017"/>
        <w:rPr>
          <w:lang w:eastAsia="en-US"/>
        </w:rPr>
      </w:pPr>
      <w:r>
        <w:rPr>
          <w:lang w:eastAsia="en-US"/>
        </w:rPr>
        <w:t>Assessment type: Investigation Task</w:t>
      </w:r>
    </w:p>
    <w:p w14:paraId="2611E5A5" w14:textId="77777777" w:rsidR="00657B34" w:rsidRDefault="00657B34" w:rsidP="00905433">
      <w:pPr>
        <w:pStyle w:val="IOSbodytext2017"/>
        <w:tabs>
          <w:tab w:val="clear" w:pos="2268"/>
          <w:tab w:val="clear" w:pos="2835"/>
          <w:tab w:val="clear" w:pos="3402"/>
        </w:tabs>
        <w:rPr>
          <w:lang w:eastAsia="en-US"/>
        </w:rPr>
      </w:pPr>
      <w:r>
        <w:rPr>
          <w:lang w:eastAsia="en-US"/>
        </w:rPr>
        <w:t>Due Date:</w:t>
      </w:r>
      <w:r w:rsidR="00905433">
        <w:rPr>
          <w:lang w:eastAsia="en-US"/>
        </w:rPr>
        <w:t xml:space="preserve"> </w:t>
      </w:r>
      <w:r w:rsidR="00905433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bookmarkStart w:id="0" w:name="Text1"/>
      <w:r w:rsidR="00905433">
        <w:rPr>
          <w:u w:val="single"/>
          <w:lang w:eastAsia="en-US"/>
        </w:rPr>
        <w:instrText xml:space="preserve"> FORMTEXT </w:instrText>
      </w:r>
      <w:r w:rsidR="00905433">
        <w:rPr>
          <w:u w:val="single"/>
          <w:lang w:eastAsia="en-US"/>
        </w:rPr>
      </w:r>
      <w:r w:rsidR="00905433">
        <w:rPr>
          <w:u w:val="single"/>
          <w:lang w:eastAsia="en-US"/>
        </w:rPr>
        <w:fldChar w:fldCharType="separate"/>
      </w:r>
      <w:r w:rsidR="00905433">
        <w:rPr>
          <w:noProof/>
          <w:u w:val="single"/>
          <w:lang w:eastAsia="en-US"/>
        </w:rPr>
        <w:t> </w:t>
      </w:r>
      <w:r w:rsidR="00905433">
        <w:rPr>
          <w:noProof/>
          <w:u w:val="single"/>
          <w:lang w:eastAsia="en-US"/>
        </w:rPr>
        <w:t> </w:t>
      </w:r>
      <w:r w:rsidR="00905433">
        <w:rPr>
          <w:noProof/>
          <w:u w:val="single"/>
          <w:lang w:eastAsia="en-US"/>
        </w:rPr>
        <w:t> </w:t>
      </w:r>
      <w:r w:rsidR="00905433">
        <w:rPr>
          <w:noProof/>
          <w:u w:val="single"/>
          <w:lang w:eastAsia="en-US"/>
        </w:rPr>
        <w:t> </w:t>
      </w:r>
      <w:r w:rsidR="00905433">
        <w:rPr>
          <w:noProof/>
          <w:u w:val="single"/>
          <w:lang w:eastAsia="en-US"/>
        </w:rPr>
        <w:t> </w:t>
      </w:r>
      <w:r w:rsidR="00905433">
        <w:rPr>
          <w:u w:val="single"/>
          <w:lang w:eastAsia="en-US"/>
        </w:rPr>
        <w:fldChar w:fldCharType="end"/>
      </w:r>
      <w:bookmarkEnd w:id="0"/>
      <w:r w:rsidR="00905433">
        <w:rPr>
          <w:u w:val="single"/>
          <w:lang w:eastAsia="en-US"/>
        </w:rPr>
        <w:tab/>
      </w:r>
    </w:p>
    <w:p w14:paraId="17A3B520" w14:textId="77777777" w:rsidR="00657B34" w:rsidRDefault="00452D4A" w:rsidP="00452D4A">
      <w:pPr>
        <w:pStyle w:val="IOSheading32017"/>
      </w:pPr>
      <w:r>
        <w:t>Outcomes</w:t>
      </w:r>
    </w:p>
    <w:p w14:paraId="7E68395B" w14:textId="77777777" w:rsidR="00657B34" w:rsidRDefault="00657B34" w:rsidP="00657B34">
      <w:pPr>
        <w:pStyle w:val="IOSbodytext2017"/>
        <w:rPr>
          <w:lang w:eastAsia="en-US"/>
        </w:rPr>
      </w:pPr>
      <w:r>
        <w:rPr>
          <w:lang w:eastAsia="en-US"/>
        </w:rPr>
        <w:t>A student:</w:t>
      </w:r>
    </w:p>
    <w:p w14:paraId="7F6D42C1" w14:textId="77777777" w:rsidR="00657B34" w:rsidRDefault="00657B34" w:rsidP="00452D4A">
      <w:pPr>
        <w:pStyle w:val="IOSlist1bullet2017"/>
        <w:rPr>
          <w:lang w:eastAsia="en-US"/>
        </w:rPr>
      </w:pPr>
      <w:r>
        <w:rPr>
          <w:lang w:eastAsia="en-US"/>
        </w:rPr>
        <w:t>represents information in symbolic, graphical and tabular form MS11-2</w:t>
      </w:r>
    </w:p>
    <w:p w14:paraId="1DA6D921" w14:textId="77777777" w:rsidR="00657B34" w:rsidRDefault="00657B34" w:rsidP="00452D4A">
      <w:pPr>
        <w:pStyle w:val="IOSlist1bullet2017"/>
        <w:rPr>
          <w:lang w:eastAsia="en-US"/>
        </w:rPr>
      </w:pPr>
      <w:r>
        <w:rPr>
          <w:lang w:eastAsia="en-US"/>
        </w:rPr>
        <w:t>models relevant financial situations using appropriate tools MS11-5</w:t>
      </w:r>
    </w:p>
    <w:p w14:paraId="24E499F0" w14:textId="77777777" w:rsidR="00657B34" w:rsidRDefault="00657B34" w:rsidP="00452D4A">
      <w:pPr>
        <w:pStyle w:val="IOSlist1bullet2017"/>
        <w:rPr>
          <w:lang w:eastAsia="en-US"/>
        </w:rPr>
      </w:pPr>
      <w:r>
        <w:rPr>
          <w:lang w:eastAsia="en-US"/>
        </w:rPr>
        <w:t>makes predictions about everyday situations based on simple mathematical models MS11-6</w:t>
      </w:r>
    </w:p>
    <w:p w14:paraId="70F24295" w14:textId="77777777" w:rsidR="00657B34" w:rsidRDefault="00657B34" w:rsidP="00452D4A">
      <w:pPr>
        <w:pStyle w:val="IOSlist1bullet2017"/>
        <w:rPr>
          <w:lang w:eastAsia="en-US"/>
        </w:rPr>
      </w:pPr>
      <w:r>
        <w:rPr>
          <w:lang w:eastAsia="en-US"/>
        </w:rPr>
        <w:t>uses appropriate technology to investigate, organise and interpret information in a range of contexts MS11-9</w:t>
      </w:r>
    </w:p>
    <w:p w14:paraId="18F14963" w14:textId="77777777" w:rsidR="00657B34" w:rsidRDefault="00657B34" w:rsidP="00452D4A">
      <w:pPr>
        <w:pStyle w:val="IOSlist1bullet2017"/>
        <w:rPr>
          <w:lang w:eastAsia="en-US"/>
        </w:rPr>
      </w:pPr>
      <w:r>
        <w:rPr>
          <w:lang w:eastAsia="en-US"/>
        </w:rPr>
        <w:t>justifies a response to a given problem using appropriate mathematical terminology and/or calculations MS11-10</w:t>
      </w:r>
    </w:p>
    <w:p w14:paraId="7B992D28" w14:textId="77777777" w:rsidR="00657B34" w:rsidRDefault="00657B34" w:rsidP="00452D4A">
      <w:pPr>
        <w:pStyle w:val="IOSheading42017"/>
      </w:pPr>
      <w:r>
        <w:t>Learning across the curriculum</w:t>
      </w:r>
    </w:p>
    <w:p w14:paraId="3E6661B3" w14:textId="77777777" w:rsidR="00657B34" w:rsidRDefault="00657B34" w:rsidP="00452D4A">
      <w:pPr>
        <w:pStyle w:val="IOSheading52017"/>
      </w:pPr>
      <w:r>
        <w:t>Cross-curriculum priorities</w:t>
      </w:r>
    </w:p>
    <w:p w14:paraId="78BEE7C4" w14:textId="0523CA33" w:rsidR="00657B34" w:rsidRDefault="00AC3DD5" w:rsidP="00657B34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helpText w:type="text" w:val="check box"/>
            <w:statusText w:type="text" w:val="check box"/>
            <w:checkBox>
              <w:sizeAuto/>
              <w:default w:val="0"/>
            </w:checkBox>
          </w:ffData>
        </w:fldChar>
      </w:r>
      <w:bookmarkStart w:id="1" w:name="Check1"/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bookmarkEnd w:id="1"/>
      <w:r w:rsidR="00657B34">
        <w:rPr>
          <w:lang w:eastAsia="en-US"/>
        </w:rPr>
        <w:t>Asia and Austral</w:t>
      </w:r>
      <w:r w:rsidR="00905433">
        <w:rPr>
          <w:lang w:eastAsia="en-US"/>
        </w:rPr>
        <w:t xml:space="preserve">ia's engagement with Asia </w:t>
      </w:r>
      <w:r w:rsidR="00905433">
        <w:rPr>
          <w:noProof/>
          <w:lang w:eastAsia="en-AU"/>
        </w:rPr>
        <w:drawing>
          <wp:inline distT="0" distB="0" distL="0" distR="0" wp14:anchorId="2545F3F4" wp14:editId="07ACA44C">
            <wp:extent cx="152400" cy="152400"/>
            <wp:effectExtent l="0" t="0" r="0" b="0"/>
            <wp:docPr id="1" name="image6.gif" descr="Asia and Australia's engagement with As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gif" descr="Asia and Australia's engagement with Asia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ECE3EF1" w14:textId="4F6F9240" w:rsidR="00657B34" w:rsidRDefault="00AC3DD5" w:rsidP="00657B34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"/>
            <w:enabled/>
            <w:calcOnExit w:val="0"/>
            <w:helpText w:type="text" w:val="check box"/>
            <w:statusText w:type="text" w:val="check box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r w:rsidR="00905433">
        <w:rPr>
          <w:lang w:eastAsia="en-US"/>
        </w:rPr>
        <w:t xml:space="preserve">Sustainability </w:t>
      </w:r>
      <w:r w:rsidR="00905433">
        <w:rPr>
          <w:noProof/>
          <w:lang w:eastAsia="en-AU"/>
        </w:rPr>
        <w:drawing>
          <wp:inline distT="0" distB="0" distL="0" distR="0" wp14:anchorId="0527A41F" wp14:editId="5CCFE8B1">
            <wp:extent cx="152400" cy="152400"/>
            <wp:effectExtent l="0" t="0" r="0" b="0"/>
            <wp:docPr id="3" name="image9.gif" descr="Sustainabilit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gif" descr="Sustainability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9517D63" w14:textId="77777777" w:rsidR="00657B34" w:rsidRDefault="00657B34" w:rsidP="00452D4A">
      <w:pPr>
        <w:pStyle w:val="IOSheading52017"/>
      </w:pPr>
      <w:r>
        <w:t>G</w:t>
      </w:r>
      <w:r w:rsidR="00905433">
        <w:t>eneral capabilities</w:t>
      </w:r>
    </w:p>
    <w:p w14:paraId="26443700" w14:textId="6B4FAA75" w:rsidR="00657B34" w:rsidRDefault="00AC3DD5" w:rsidP="00657B34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"/>
            <w:enabled/>
            <w:calcOnExit w:val="0"/>
            <w:helpText w:type="text" w:val="check box"/>
            <w:statusText w:type="text" w:val="check box"/>
            <w:checkBox>
              <w:sizeAuto/>
              <w:default w:val="1"/>
            </w:checkBox>
          </w:ffData>
        </w:fldChar>
      </w:r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r w:rsidR="00905433">
        <w:rPr>
          <w:lang w:eastAsia="en-US"/>
        </w:rPr>
        <w:t xml:space="preserve">Critical and creative thinking </w:t>
      </w:r>
      <w:r w:rsidR="00905433">
        <w:rPr>
          <w:noProof/>
          <w:lang w:eastAsia="en-AU"/>
        </w:rPr>
        <w:drawing>
          <wp:inline distT="0" distB="0" distL="0" distR="0" wp14:anchorId="2F1EA751" wp14:editId="4605A02C">
            <wp:extent cx="152400" cy="152400"/>
            <wp:effectExtent l="0" t="0" r="0" b="0"/>
            <wp:docPr id="4" name="image7.gif" descr="Critical and creative think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gif" descr="Critical and creative thinki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1FED464" w14:textId="513FA6B6" w:rsidR="00657B34" w:rsidRDefault="00AC3DD5" w:rsidP="00657B34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"/>
            <w:enabled/>
            <w:calcOnExit w:val="0"/>
            <w:helpText w:type="text" w:val="check box"/>
            <w:statusText w:type="text" w:val="check box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r w:rsidR="00905433">
        <w:rPr>
          <w:lang w:eastAsia="en-US"/>
        </w:rPr>
        <w:t xml:space="preserve">Ethical understanding </w:t>
      </w:r>
      <w:r w:rsidR="00905433">
        <w:rPr>
          <w:noProof/>
          <w:lang w:eastAsia="en-AU"/>
        </w:rPr>
        <w:drawing>
          <wp:inline distT="0" distB="0" distL="0" distR="0" wp14:anchorId="60DE9857" wp14:editId="56873212">
            <wp:extent cx="152400" cy="152400"/>
            <wp:effectExtent l="0" t="0" r="0" b="0"/>
            <wp:docPr id="5" name="image12.gif" descr="Ethical understand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gif" descr="Ethical understandi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26CE8E" w14:textId="2C0D32BC" w:rsidR="00657B34" w:rsidRDefault="00AC3DD5" w:rsidP="00657B34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"/>
            <w:enabled/>
            <w:calcOnExit w:val="0"/>
            <w:helpText w:type="text" w:val="check box"/>
            <w:statusText w:type="text" w:val="check box"/>
            <w:checkBox>
              <w:sizeAuto/>
              <w:default w:val="1"/>
            </w:checkBox>
          </w:ffData>
        </w:fldChar>
      </w:r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r w:rsidR="00657B34">
        <w:rPr>
          <w:lang w:eastAsia="en-US"/>
        </w:rPr>
        <w:t>Information and commu</w:t>
      </w:r>
      <w:r w:rsidR="00905433">
        <w:rPr>
          <w:lang w:eastAsia="en-US"/>
        </w:rPr>
        <w:t xml:space="preserve">nication technology capability </w:t>
      </w:r>
      <w:r w:rsidR="00905433">
        <w:rPr>
          <w:noProof/>
          <w:lang w:eastAsia="en-AU"/>
        </w:rPr>
        <w:drawing>
          <wp:inline distT="0" distB="0" distL="0" distR="0" wp14:anchorId="1B98CF08" wp14:editId="504B2E5C">
            <wp:extent cx="152400" cy="152400"/>
            <wp:effectExtent l="0" t="0" r="0" b="0"/>
            <wp:docPr id="6" name="image10.gif" descr="Information and communication technology capabilit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gif" descr="Information and communication technology capability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CEE957" w14:textId="6CE0A808" w:rsidR="00657B34" w:rsidRDefault="00AC3DD5" w:rsidP="00657B34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"/>
            <w:enabled/>
            <w:calcOnExit w:val="0"/>
            <w:helpText w:type="text" w:val="check box"/>
            <w:statusText w:type="text" w:val="check box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r w:rsidR="00905433">
        <w:rPr>
          <w:lang w:eastAsia="en-US"/>
        </w:rPr>
        <w:t xml:space="preserve">Literacy </w:t>
      </w:r>
      <w:r w:rsidR="00905433">
        <w:rPr>
          <w:noProof/>
          <w:lang w:eastAsia="en-AU"/>
        </w:rPr>
        <w:drawing>
          <wp:inline distT="0" distB="0" distL="0" distR="0" wp14:anchorId="6F3E720F" wp14:editId="49AAA634">
            <wp:extent cx="152400" cy="152400"/>
            <wp:effectExtent l="0" t="0" r="0" b="0"/>
            <wp:docPr id="7" name="image18.gif" descr="Literac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gif" descr="Literacy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3DA7A96" w14:textId="091A8B0D" w:rsidR="00657B34" w:rsidRDefault="00AC3DD5" w:rsidP="00657B34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"/>
            <w:enabled/>
            <w:calcOnExit w:val="0"/>
            <w:helpText w:type="text" w:val="check box"/>
            <w:statusText w:type="text" w:val="check box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r w:rsidR="00905433">
        <w:rPr>
          <w:lang w:eastAsia="en-US"/>
        </w:rPr>
        <w:t xml:space="preserve">Numeracy </w:t>
      </w:r>
      <w:r w:rsidR="00905433">
        <w:rPr>
          <w:noProof/>
          <w:lang w:eastAsia="en-AU"/>
        </w:rPr>
        <w:drawing>
          <wp:inline distT="0" distB="0" distL="0" distR="0" wp14:anchorId="32B7035D" wp14:editId="3208E4E5">
            <wp:extent cx="152400" cy="152400"/>
            <wp:effectExtent l="0" t="0" r="0" b="0"/>
            <wp:docPr id="8" name="image17.gif" descr="Numerac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gif" descr="Numeracy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9D8702" w14:textId="6ED3ACD1" w:rsidR="00657B34" w:rsidRDefault="00AC3DD5" w:rsidP="00657B34">
      <w:pPr>
        <w:pStyle w:val="IOSbodytext2017"/>
        <w:rPr>
          <w:lang w:eastAsia="en-US"/>
        </w:rPr>
      </w:pPr>
      <w:r>
        <w:rPr>
          <w:lang w:eastAsia="en-US"/>
        </w:rPr>
        <w:lastRenderedPageBreak/>
        <w:fldChar w:fldCharType="begin">
          <w:ffData>
            <w:name w:val=""/>
            <w:enabled/>
            <w:calcOnExit w:val="0"/>
            <w:helpText w:type="text" w:val="check box"/>
            <w:statusText w:type="text" w:val="check box"/>
            <w:checkBox>
              <w:sizeAuto/>
              <w:default w:val="1"/>
            </w:checkBox>
          </w:ffData>
        </w:fldChar>
      </w:r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r w:rsidR="00905433">
        <w:rPr>
          <w:lang w:eastAsia="en-US"/>
        </w:rPr>
        <w:t xml:space="preserve">Personal and social capability </w:t>
      </w:r>
      <w:r w:rsidR="00905433">
        <w:rPr>
          <w:noProof/>
          <w:lang w:eastAsia="en-AU"/>
        </w:rPr>
        <w:drawing>
          <wp:inline distT="0" distB="0" distL="0" distR="0" wp14:anchorId="1A42046E" wp14:editId="71B09E44">
            <wp:extent cx="152400" cy="152400"/>
            <wp:effectExtent l="0" t="0" r="0" b="0"/>
            <wp:docPr id="9" name="image20.gif" descr="Personal and socail capabilit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gif" descr="Personal and socail capability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51529D" w14:textId="77777777" w:rsidR="00657B34" w:rsidRDefault="00657B34" w:rsidP="00452D4A">
      <w:pPr>
        <w:pStyle w:val="IOSheading52017"/>
      </w:pPr>
      <w:r>
        <w:t>Other areas of learning</w:t>
      </w:r>
    </w:p>
    <w:p w14:paraId="0FDB0051" w14:textId="77777777" w:rsidR="00657B34" w:rsidRDefault="00905433" w:rsidP="00657B34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helpText w:type="text" w:val="check box"/>
            <w:statusText w:type="text" w:val="check box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AC3DD5">
        <w:rPr>
          <w:lang w:eastAsia="en-US"/>
        </w:rPr>
      </w:r>
      <w:r w:rsidR="00AC3DD5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Civics and citizenship </w:t>
      </w:r>
      <w:r>
        <w:rPr>
          <w:noProof/>
          <w:lang w:eastAsia="en-AU"/>
        </w:rPr>
        <w:drawing>
          <wp:inline distT="0" distB="0" distL="0" distR="0" wp14:anchorId="1FB47A49" wp14:editId="69C4056E">
            <wp:extent cx="152400" cy="152400"/>
            <wp:effectExtent l="0" t="0" r="0" b="0"/>
            <wp:docPr id="10" name="image19.gif" descr="Civics and citizenshi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gif" descr="Civics and citizenship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A7EE81" w14:textId="77777777" w:rsidR="00657B34" w:rsidRDefault="00905433" w:rsidP="00657B34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helpText w:type="text" w:val="check box"/>
            <w:statusText w:type="text" w:val="check box"/>
            <w:checkBox>
              <w:sizeAuto/>
              <w:default w:val="0"/>
            </w:checkBox>
          </w:ffData>
        </w:fldChar>
      </w:r>
      <w:r>
        <w:rPr>
          <w:lang w:eastAsia="en-US"/>
        </w:rPr>
        <w:instrText xml:space="preserve"> FORMCHECKBOX </w:instrText>
      </w:r>
      <w:r w:rsidR="00AC3DD5">
        <w:rPr>
          <w:lang w:eastAsia="en-US"/>
        </w:rPr>
      </w:r>
      <w:r w:rsidR="00AC3DD5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 w:rsidR="00657B34">
        <w:rPr>
          <w:lang w:eastAsia="en-US"/>
        </w:rPr>
        <w:t>Difference a</w:t>
      </w:r>
      <w:r>
        <w:rPr>
          <w:lang w:eastAsia="en-US"/>
        </w:rPr>
        <w:t xml:space="preserve">nd diversity </w:t>
      </w:r>
      <w:r>
        <w:rPr>
          <w:noProof/>
          <w:lang w:eastAsia="en-AU"/>
        </w:rPr>
        <w:drawing>
          <wp:inline distT="0" distB="0" distL="0" distR="0" wp14:anchorId="20112EAB" wp14:editId="4E382A91">
            <wp:extent cx="152400" cy="152400"/>
            <wp:effectExtent l="0" t="0" r="0" b="0"/>
            <wp:docPr id="12" name="image24.gif" descr="Difference and diversit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gif" descr="Difference and diversity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bookmarkStart w:id="2" w:name="_GoBack"/>
    <w:p w14:paraId="4875A4DA" w14:textId="5D008BF3" w:rsidR="00657B34" w:rsidRDefault="00AC3DD5" w:rsidP="00657B34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"/>
            <w:enabled/>
            <w:calcOnExit w:val="0"/>
            <w:helpText w:type="text" w:val="check box"/>
            <w:statusText w:type="text" w:val="check box"/>
            <w:checkBox>
              <w:sizeAuto/>
              <w:default w:val="1"/>
            </w:checkBox>
          </w:ffData>
        </w:fldChar>
      </w:r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bookmarkEnd w:id="2"/>
      <w:r w:rsidR="00905433">
        <w:rPr>
          <w:lang w:eastAsia="en-US"/>
        </w:rPr>
        <w:t xml:space="preserve">Work and enterprise </w:t>
      </w:r>
      <w:r w:rsidR="00905433">
        <w:rPr>
          <w:noProof/>
          <w:lang w:eastAsia="en-AU"/>
        </w:rPr>
        <w:drawing>
          <wp:inline distT="0" distB="0" distL="0" distR="0" wp14:anchorId="126A0A3A" wp14:editId="09171144">
            <wp:extent cx="152400" cy="152400"/>
            <wp:effectExtent l="0" t="0" r="0" b="0"/>
            <wp:docPr id="11" name="image21.gif" descr="Work and enterpri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gif" descr="Work and enterprise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421ECD" w14:textId="77777777" w:rsidR="00657B34" w:rsidRDefault="00657B34" w:rsidP="00452D4A">
      <w:pPr>
        <w:pStyle w:val="IOSheading32017"/>
      </w:pPr>
      <w:r>
        <w:t>Task</w:t>
      </w:r>
    </w:p>
    <w:p w14:paraId="57A495FB" w14:textId="77777777" w:rsidR="00657B34" w:rsidRDefault="00657B34" w:rsidP="00657B34">
      <w:pPr>
        <w:pStyle w:val="IOSbodytext2017"/>
        <w:rPr>
          <w:lang w:eastAsia="en-US"/>
        </w:rPr>
      </w:pPr>
      <w:r>
        <w:rPr>
          <w:lang w:eastAsia="en-US"/>
        </w:rPr>
        <w:t>This assessment task is split into three parts A, B, and C. Part A will be centred on finding a job and calculating tax, Part B will be centred on purchasing a vehicle and Part C will deal with creating a personal budget. You will be required to present your research, calculations and spreadsheets in the form of a portfolio.</w:t>
      </w:r>
    </w:p>
    <w:p w14:paraId="601AB385" w14:textId="77777777" w:rsidR="00657B34" w:rsidRDefault="00657B34" w:rsidP="00452D4A">
      <w:pPr>
        <w:pStyle w:val="IOSheading42017"/>
      </w:pPr>
      <w:r>
        <w:t>P</w:t>
      </w:r>
      <w:r w:rsidR="00452D4A">
        <w:t>art</w:t>
      </w:r>
      <w:r>
        <w:t xml:space="preserve"> A:</w:t>
      </w:r>
    </w:p>
    <w:p w14:paraId="7B65E063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Research and choose an occupation that you have an interest in (assume you have just finished Year 12, TAFE or University).</w:t>
      </w:r>
    </w:p>
    <w:p w14:paraId="0E5E2576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Find an online job advertisement describing the position and the rate of pay.</w:t>
      </w:r>
    </w:p>
    <w:p w14:paraId="4CCFDE22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 xml:space="preserve">Calculate the fortnightly gross pay and the hourly rate of pay based on an average 40 hour week. </w:t>
      </w:r>
    </w:p>
    <w:p w14:paraId="5D899604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Using the current PAYG rate of tax from the ATO, calculate the tax payable on your gross income per fortnight and per year.</w:t>
      </w:r>
    </w:p>
    <w:p w14:paraId="024D053A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Calculate the net fortnightly pay after tax.</w:t>
      </w:r>
    </w:p>
    <w:p w14:paraId="5FCE3984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Research and list some of the possible deductions associated with your chosen occupation. For your final calculations, research and estimate possible values for these deductions. (</w:t>
      </w:r>
      <w:r w:rsidR="00452D4A">
        <w:rPr>
          <w:lang w:eastAsia="en-US"/>
        </w:rPr>
        <w:t>E.g. union and professional</w:t>
      </w:r>
      <w:r>
        <w:rPr>
          <w:lang w:eastAsia="en-US"/>
        </w:rPr>
        <w:t xml:space="preserve"> fees, $676 per year).</w:t>
      </w:r>
    </w:p>
    <w:p w14:paraId="058166AF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Calculate the taxable income for your occupation after deductions.</w:t>
      </w:r>
    </w:p>
    <w:p w14:paraId="504CF701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Calculate the Medicare levy pa</w:t>
      </w:r>
      <w:r w:rsidR="00905433">
        <w:rPr>
          <w:lang w:eastAsia="en-US"/>
        </w:rPr>
        <w:t>yable.</w:t>
      </w:r>
    </w:p>
    <w:p w14:paraId="33ACBA61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Calculate the total tax payable on your salary.</w:t>
      </w:r>
    </w:p>
    <w:p w14:paraId="0476ECFD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State whether you will receive a refund or a debt statement from the ATO and how much is it worth (based on your PAYG calculations in part 4 and actual tax payable in question 9)</w:t>
      </w:r>
    </w:p>
    <w:p w14:paraId="616E5FE7" w14:textId="77777777" w:rsidR="00657B34" w:rsidRDefault="00452D4A" w:rsidP="00452D4A">
      <w:pPr>
        <w:pStyle w:val="IOSheading52017"/>
      </w:pPr>
      <w:r>
        <w:t>Relevant websites</w:t>
      </w:r>
    </w:p>
    <w:p w14:paraId="62621162" w14:textId="77777777" w:rsidR="00657B34" w:rsidRDefault="00AC3DD5" w:rsidP="00657B34">
      <w:pPr>
        <w:pStyle w:val="IOSbodytext2017"/>
        <w:rPr>
          <w:lang w:eastAsia="en-US"/>
        </w:rPr>
      </w:pPr>
      <w:hyperlink r:id="rId22" w:history="1">
        <w:r w:rsidR="00452D4A" w:rsidRPr="00905433">
          <w:rPr>
            <w:rStyle w:val="Hyperlink"/>
            <w:lang w:eastAsia="en-US"/>
          </w:rPr>
          <w:t>Jobseeker</w:t>
        </w:r>
      </w:hyperlink>
      <w:r w:rsidR="00452D4A">
        <w:rPr>
          <w:lang w:eastAsia="en-US"/>
        </w:rPr>
        <w:t xml:space="preserve">: </w:t>
      </w:r>
      <w:r w:rsidR="00905433">
        <w:rPr>
          <w:lang w:eastAsia="en-US"/>
        </w:rPr>
        <w:t>https://www.jobseeker.org.au</w:t>
      </w:r>
    </w:p>
    <w:p w14:paraId="6741CF17" w14:textId="77777777" w:rsidR="00657B34" w:rsidRDefault="00AC3DD5" w:rsidP="00657B34">
      <w:pPr>
        <w:pStyle w:val="IOSbodytext2017"/>
        <w:rPr>
          <w:lang w:eastAsia="en-US"/>
        </w:rPr>
      </w:pPr>
      <w:hyperlink r:id="rId23" w:history="1">
        <w:r w:rsidR="00452D4A" w:rsidRPr="00905433">
          <w:rPr>
            <w:rStyle w:val="Hyperlink"/>
            <w:lang w:eastAsia="en-US"/>
          </w:rPr>
          <w:t>Seek</w:t>
        </w:r>
      </w:hyperlink>
      <w:r w:rsidR="00452D4A">
        <w:rPr>
          <w:lang w:eastAsia="en-US"/>
        </w:rPr>
        <w:t xml:space="preserve">: </w:t>
      </w:r>
      <w:r w:rsidR="00905433">
        <w:rPr>
          <w:lang w:eastAsia="en-US"/>
        </w:rPr>
        <w:t>https://www.seek.com.au/</w:t>
      </w:r>
    </w:p>
    <w:p w14:paraId="62B2942C" w14:textId="77777777" w:rsidR="00657B34" w:rsidRDefault="00AC3DD5" w:rsidP="00657B34">
      <w:pPr>
        <w:pStyle w:val="IOSbodytext2017"/>
        <w:rPr>
          <w:lang w:eastAsia="en-US"/>
        </w:rPr>
      </w:pPr>
      <w:hyperlink r:id="rId24" w:history="1">
        <w:r w:rsidR="00452D4A" w:rsidRPr="00905433">
          <w:rPr>
            <w:rStyle w:val="Hyperlink"/>
            <w:lang w:eastAsia="en-US"/>
          </w:rPr>
          <w:t>Australian Tax Office</w:t>
        </w:r>
      </w:hyperlink>
      <w:r w:rsidR="00452D4A">
        <w:rPr>
          <w:lang w:eastAsia="en-US"/>
        </w:rPr>
        <w:t xml:space="preserve">: </w:t>
      </w:r>
      <w:r w:rsidR="00905433">
        <w:rPr>
          <w:lang w:eastAsia="en-US"/>
        </w:rPr>
        <w:t>https://www.ato.gov.au/</w:t>
      </w:r>
    </w:p>
    <w:p w14:paraId="77EB4E9F" w14:textId="77777777" w:rsidR="00905433" w:rsidRDefault="00905433" w:rsidP="00452D4A">
      <w:pPr>
        <w:pStyle w:val="IOSheading52017"/>
      </w:pPr>
      <w:r>
        <w:br w:type="page"/>
      </w:r>
    </w:p>
    <w:p w14:paraId="19342685" w14:textId="77777777" w:rsidR="00657B34" w:rsidRDefault="00657B34" w:rsidP="00452D4A">
      <w:pPr>
        <w:pStyle w:val="IOSheading52017"/>
      </w:pPr>
      <w:r>
        <w:lastRenderedPageBreak/>
        <w:t>Marking Rubric for P</w:t>
      </w:r>
      <w:r w:rsidR="00452D4A">
        <w:t>art</w:t>
      </w:r>
      <w:r>
        <w:t xml:space="preserve"> 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question number, the marking options and the criteria for each mark"/>
      </w:tblPr>
      <w:tblGrid>
        <w:gridCol w:w="1271"/>
        <w:gridCol w:w="1276"/>
        <w:gridCol w:w="8215"/>
      </w:tblGrid>
      <w:tr w:rsidR="00657B34" w14:paraId="65929B31" w14:textId="77777777" w:rsidTr="00FE7425">
        <w:trPr>
          <w:tblHeader/>
        </w:trPr>
        <w:tc>
          <w:tcPr>
            <w:tcW w:w="1271" w:type="dxa"/>
          </w:tcPr>
          <w:p w14:paraId="00B6806E" w14:textId="77777777" w:rsidR="00657B34" w:rsidRDefault="00657B34" w:rsidP="00657B34">
            <w:pPr>
              <w:pStyle w:val="IOStableheading2017"/>
              <w:rPr>
                <w:lang w:eastAsia="en-US"/>
              </w:rPr>
            </w:pPr>
            <w:r w:rsidRPr="00657B34">
              <w:rPr>
                <w:lang w:eastAsia="en-US"/>
              </w:rPr>
              <w:t>Question</w:t>
            </w:r>
          </w:p>
        </w:tc>
        <w:tc>
          <w:tcPr>
            <w:tcW w:w="1276" w:type="dxa"/>
          </w:tcPr>
          <w:p w14:paraId="7469B3B4" w14:textId="77777777" w:rsidR="00657B34" w:rsidRDefault="00657B34" w:rsidP="00657B34">
            <w:pPr>
              <w:pStyle w:val="IOStableheading2017"/>
              <w:rPr>
                <w:lang w:eastAsia="en-US"/>
              </w:rPr>
            </w:pPr>
            <w:r w:rsidRPr="00657B34">
              <w:rPr>
                <w:lang w:eastAsia="en-US"/>
              </w:rPr>
              <w:t>Marks</w:t>
            </w:r>
          </w:p>
        </w:tc>
        <w:tc>
          <w:tcPr>
            <w:tcW w:w="8215" w:type="dxa"/>
          </w:tcPr>
          <w:p w14:paraId="162005FE" w14:textId="77777777" w:rsidR="00657B34" w:rsidRDefault="00657B34" w:rsidP="00657B34">
            <w:pPr>
              <w:pStyle w:val="IOStableheading2017"/>
              <w:rPr>
                <w:lang w:eastAsia="en-US"/>
              </w:rPr>
            </w:pPr>
            <w:r w:rsidRPr="00657B34">
              <w:rPr>
                <w:lang w:eastAsia="en-US"/>
              </w:rPr>
              <w:t>Description</w:t>
            </w:r>
          </w:p>
        </w:tc>
      </w:tr>
      <w:tr w:rsidR="00657B34" w14:paraId="50B81C47" w14:textId="77777777" w:rsidTr="00657B34">
        <w:tc>
          <w:tcPr>
            <w:tcW w:w="1271" w:type="dxa"/>
          </w:tcPr>
          <w:p w14:paraId="4458904D" w14:textId="77777777" w:rsidR="00657B34" w:rsidRDefault="00657B34" w:rsidP="0090543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276" w:type="dxa"/>
          </w:tcPr>
          <w:p w14:paraId="14A4AA39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0C2314CB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8215" w:type="dxa"/>
          </w:tcPr>
          <w:p w14:paraId="38E1592F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Occupation is not realistic for a new graduate (e.g. CEO of Australia post)</w:t>
            </w:r>
          </w:p>
          <w:p w14:paraId="382724B6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Occupation is realistic and at an appropriate level of entry</w:t>
            </w:r>
          </w:p>
        </w:tc>
      </w:tr>
      <w:tr w:rsidR="00657B34" w14:paraId="463B8164" w14:textId="77777777" w:rsidTr="00657B34">
        <w:tc>
          <w:tcPr>
            <w:tcW w:w="1271" w:type="dxa"/>
          </w:tcPr>
          <w:p w14:paraId="4221B88B" w14:textId="77777777" w:rsidR="00657B34" w:rsidRDefault="00657B34" w:rsidP="0090543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276" w:type="dxa"/>
          </w:tcPr>
          <w:p w14:paraId="22B183CA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0F19A750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6634741D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8215" w:type="dxa"/>
          </w:tcPr>
          <w:p w14:paraId="05576464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Occupation stated with no evidence of research</w:t>
            </w:r>
          </w:p>
          <w:p w14:paraId="04B2FA5E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Occupation stated with evidence and without a salary</w:t>
            </w:r>
          </w:p>
          <w:p w14:paraId="613B97CD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Occupation and salary stated with evidence presented</w:t>
            </w:r>
          </w:p>
        </w:tc>
      </w:tr>
      <w:tr w:rsidR="00657B34" w14:paraId="381CD876" w14:textId="77777777" w:rsidTr="00657B34">
        <w:tc>
          <w:tcPr>
            <w:tcW w:w="1271" w:type="dxa"/>
          </w:tcPr>
          <w:p w14:paraId="73DFC512" w14:textId="77777777" w:rsidR="00657B34" w:rsidRDefault="00657B34" w:rsidP="0090543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276" w:type="dxa"/>
          </w:tcPr>
          <w:p w14:paraId="6A984B62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6F90D494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223813C6" w14:textId="77777777" w:rsidR="00657B34" w:rsidRP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8215" w:type="dxa"/>
          </w:tcPr>
          <w:p w14:paraId="5C5B5CE2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t attempted</w:t>
            </w:r>
          </w:p>
          <w:p w14:paraId="38072EA8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Only one of the calculations is correct</w:t>
            </w:r>
          </w:p>
          <w:p w14:paraId="0695B3BC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oth fortnightly and hourly rates are correct</w:t>
            </w:r>
          </w:p>
        </w:tc>
      </w:tr>
      <w:tr w:rsidR="00657B34" w14:paraId="7FF80231" w14:textId="77777777" w:rsidTr="00657B34">
        <w:tc>
          <w:tcPr>
            <w:tcW w:w="1271" w:type="dxa"/>
          </w:tcPr>
          <w:p w14:paraId="45A9044E" w14:textId="77777777" w:rsidR="00657B34" w:rsidRDefault="00657B34" w:rsidP="0090543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1276" w:type="dxa"/>
          </w:tcPr>
          <w:p w14:paraId="0016EB39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0A4A96BE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6A85B0DE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8215" w:type="dxa"/>
          </w:tcPr>
          <w:p w14:paraId="25DF24D6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.A.Y.G. not calculated</w:t>
            </w:r>
          </w:p>
          <w:p w14:paraId="7C94F47D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.A.Y.G. stated with no evidence of research</w:t>
            </w:r>
          </w:p>
          <w:p w14:paraId="79745BF0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.A.Y.G. calculated correctly and evidence is attached</w:t>
            </w:r>
          </w:p>
        </w:tc>
      </w:tr>
      <w:tr w:rsidR="00657B34" w14:paraId="750151B6" w14:textId="77777777" w:rsidTr="00657B34">
        <w:tc>
          <w:tcPr>
            <w:tcW w:w="1271" w:type="dxa"/>
          </w:tcPr>
          <w:p w14:paraId="68790351" w14:textId="77777777" w:rsidR="00657B34" w:rsidRDefault="00657B34" w:rsidP="0090543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1276" w:type="dxa"/>
          </w:tcPr>
          <w:p w14:paraId="05811B76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450739F6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41475FC5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8215" w:type="dxa"/>
          </w:tcPr>
          <w:p w14:paraId="6A31D464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correct response</w:t>
            </w:r>
          </w:p>
          <w:p w14:paraId="14ADF9A4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artially correct working out and answer</w:t>
            </w:r>
          </w:p>
          <w:p w14:paraId="714EBEF9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rrect working out and answer</w:t>
            </w:r>
          </w:p>
        </w:tc>
      </w:tr>
      <w:tr w:rsidR="00657B34" w14:paraId="177FDF10" w14:textId="77777777" w:rsidTr="00657B34">
        <w:tc>
          <w:tcPr>
            <w:tcW w:w="1271" w:type="dxa"/>
          </w:tcPr>
          <w:p w14:paraId="4EA8ABAD" w14:textId="77777777" w:rsidR="00657B34" w:rsidRDefault="00657B34" w:rsidP="0090543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1276" w:type="dxa"/>
          </w:tcPr>
          <w:p w14:paraId="37CEEFBA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18CF9148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6E054168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8215" w:type="dxa"/>
          </w:tcPr>
          <w:p w14:paraId="5AAB3335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No deductions listed </w:t>
            </w:r>
          </w:p>
          <w:p w14:paraId="74D85EFA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ossible deductions listed with no research proof</w:t>
            </w:r>
          </w:p>
          <w:p w14:paraId="2BC09E26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ossible deductions listed with evidence of research</w:t>
            </w:r>
          </w:p>
        </w:tc>
      </w:tr>
      <w:tr w:rsidR="00657B34" w14:paraId="100FA78A" w14:textId="77777777" w:rsidTr="00657B34">
        <w:tc>
          <w:tcPr>
            <w:tcW w:w="1271" w:type="dxa"/>
          </w:tcPr>
          <w:p w14:paraId="1F9D38B0" w14:textId="77777777" w:rsidR="00657B34" w:rsidRDefault="00657B34" w:rsidP="0090543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1276" w:type="dxa"/>
          </w:tcPr>
          <w:p w14:paraId="6D94838A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75872989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5D5155E4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8215" w:type="dxa"/>
          </w:tcPr>
          <w:p w14:paraId="1459060A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correct or none attempt</w:t>
            </w:r>
          </w:p>
          <w:p w14:paraId="36496AED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artially correct working out and answer</w:t>
            </w:r>
          </w:p>
          <w:p w14:paraId="3997CFE7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ll working out and answer are correct</w:t>
            </w:r>
          </w:p>
        </w:tc>
      </w:tr>
      <w:tr w:rsidR="00657B34" w14:paraId="4DB68724" w14:textId="77777777" w:rsidTr="00657B34">
        <w:tc>
          <w:tcPr>
            <w:tcW w:w="1271" w:type="dxa"/>
          </w:tcPr>
          <w:p w14:paraId="439B0BB6" w14:textId="77777777" w:rsidR="00657B34" w:rsidRDefault="00657B34" w:rsidP="0090543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1276" w:type="dxa"/>
          </w:tcPr>
          <w:p w14:paraId="2E1D0FE6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2BF7A8AC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570E9836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  <w:p w14:paraId="65F245A1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8215" w:type="dxa"/>
          </w:tcPr>
          <w:p w14:paraId="1A660E8D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correct or none attempt</w:t>
            </w:r>
          </w:p>
          <w:p w14:paraId="584901A0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artially correct working out and answer</w:t>
            </w:r>
          </w:p>
          <w:p w14:paraId="03D03F21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ll working out and answer are correct</w:t>
            </w:r>
          </w:p>
          <w:p w14:paraId="67128CF5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ll working out and answer are correct with evidence of Medicare Levi rates attached</w:t>
            </w:r>
          </w:p>
        </w:tc>
      </w:tr>
      <w:tr w:rsidR="00657B34" w14:paraId="2D73C054" w14:textId="77777777" w:rsidTr="00657B34">
        <w:tc>
          <w:tcPr>
            <w:tcW w:w="1271" w:type="dxa"/>
          </w:tcPr>
          <w:p w14:paraId="6E6B5EBF" w14:textId="77777777" w:rsidR="00657B34" w:rsidRDefault="00657B34" w:rsidP="0090543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1276" w:type="dxa"/>
          </w:tcPr>
          <w:p w14:paraId="281EAA18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3B7012FE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55955D8F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  <w:p w14:paraId="5E331522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8215" w:type="dxa"/>
          </w:tcPr>
          <w:p w14:paraId="68BE9F8D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correct or none attempt</w:t>
            </w:r>
          </w:p>
          <w:p w14:paraId="73FBDB22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artially correct working out and answer</w:t>
            </w:r>
          </w:p>
          <w:p w14:paraId="20128B4F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ll working out and answer are correct</w:t>
            </w:r>
          </w:p>
          <w:p w14:paraId="0277152B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ll working out and answer are correct with evidence of Tax rates attached</w:t>
            </w:r>
          </w:p>
        </w:tc>
      </w:tr>
      <w:tr w:rsidR="00657B34" w14:paraId="5EA1C348" w14:textId="77777777" w:rsidTr="00657B34">
        <w:tc>
          <w:tcPr>
            <w:tcW w:w="1271" w:type="dxa"/>
          </w:tcPr>
          <w:p w14:paraId="4CA628B7" w14:textId="77777777" w:rsidR="00657B34" w:rsidRDefault="00657B34" w:rsidP="0090543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1276" w:type="dxa"/>
          </w:tcPr>
          <w:p w14:paraId="1D74C8ED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244CFAC6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383D4D21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8215" w:type="dxa"/>
          </w:tcPr>
          <w:p w14:paraId="22C4C49B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correct response</w:t>
            </w:r>
          </w:p>
          <w:p w14:paraId="71B72B13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rrect response with no explanation</w:t>
            </w:r>
          </w:p>
          <w:p w14:paraId="1AFC5DA8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rrect response with an explanation</w:t>
            </w:r>
          </w:p>
        </w:tc>
      </w:tr>
    </w:tbl>
    <w:p w14:paraId="7ECD8568" w14:textId="77777777" w:rsidR="00452D4A" w:rsidRDefault="00452D4A" w:rsidP="00452D4A">
      <w:pPr>
        <w:pStyle w:val="IOSheading42017"/>
      </w:pPr>
      <w:r>
        <w:br w:type="page"/>
      </w:r>
    </w:p>
    <w:p w14:paraId="2D83E855" w14:textId="77777777" w:rsidR="00657B34" w:rsidRDefault="00657B34" w:rsidP="00452D4A">
      <w:pPr>
        <w:pStyle w:val="IOSheading42017"/>
      </w:pPr>
      <w:r>
        <w:lastRenderedPageBreak/>
        <w:t>P</w:t>
      </w:r>
      <w:r w:rsidR="00452D4A">
        <w:t>art</w:t>
      </w:r>
      <w:r>
        <w:t xml:space="preserve"> B:</w:t>
      </w:r>
    </w:p>
    <w:p w14:paraId="3874E0F7" w14:textId="77777777" w:rsidR="00657B34" w:rsidRDefault="00657B34" w:rsidP="00657B34">
      <w:pPr>
        <w:pStyle w:val="IOSbodytext2017"/>
        <w:rPr>
          <w:lang w:eastAsia="en-US"/>
        </w:rPr>
      </w:pPr>
      <w:r>
        <w:rPr>
          <w:lang w:eastAsia="en-US"/>
        </w:rPr>
        <w:t>You are now planning on purchasing a car, keeping in mind yo</w:t>
      </w:r>
      <w:r w:rsidR="00E47C76">
        <w:rPr>
          <w:lang w:eastAsia="en-US"/>
        </w:rPr>
        <w:t>ur financial situation from Part</w:t>
      </w:r>
      <w:r>
        <w:rPr>
          <w:lang w:eastAsia="en-US"/>
        </w:rPr>
        <w:t xml:space="preserve"> A, find an advertisement for your dream car and calculate the following:</w:t>
      </w:r>
    </w:p>
    <w:p w14:paraId="76E746A2" w14:textId="77777777" w:rsidR="00657B34" w:rsidRDefault="00657B34" w:rsidP="00452D4A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>The cost of the car as advertised (provide advertisement/brochure/photo as evidence).</w:t>
      </w:r>
    </w:p>
    <w:p w14:paraId="218DAC11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Research and calculate on road costs including Registration, CTP Green slip, Comprehensive insurance and stamp duty at current rates (provide quotes/ printouts of rates and charges).</w:t>
      </w:r>
    </w:p>
    <w:p w14:paraId="530EBB5A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Research the fuel consumption of your chosen car and calculate the cost of fuel per year given a car travels on average of 13500 km/year based on the current price of fuel (evidence of fuel price can be in the form of a photo).</w:t>
      </w:r>
    </w:p>
    <w:p w14:paraId="773647DB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Other costs involve servicing, maintenance and tyres. Research and estimate a yearly budget that covers service (2-3 times a year) and increase this by 15% to allow for any unexpected emergency maintenance for the car.</w:t>
      </w:r>
    </w:p>
    <w:p w14:paraId="786F866E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Calculate the initial cost of the car (price plus on road costs).</w:t>
      </w:r>
    </w:p>
    <w:p w14:paraId="69851D20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Investigate different options of financing the car such as hire purchase, personal loan, car loan from a bank or a financial provider, fully maintained novated lease etc. and state which institution you have chosen to finance your vehicle, the interest rate and terms (5 year loan).</w:t>
      </w:r>
    </w:p>
    <w:p w14:paraId="32BB3582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Using complete a repayment schedule for financing your car based on monthly repayments over a 5 year term using the declining balance method using Resource 9 – MS-F1 – Money Matters – Assessment Task or as per image below.</w:t>
      </w:r>
    </w:p>
    <w:p w14:paraId="530090BF" w14:textId="77777777" w:rsidR="00657B34" w:rsidRDefault="00657B34" w:rsidP="00905433">
      <w:pPr>
        <w:pStyle w:val="IOSgraphics2017"/>
        <w:spacing w:before="24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B7D8DC1" wp14:editId="3AB3F836">
            <wp:extent cx="3838575" cy="1712251"/>
            <wp:effectExtent l="0" t="0" r="0" b="2540"/>
            <wp:docPr id="13" name="Picture 13" descr="the image shows a screen shot of the excel document &quot;Resource 9 - Money Matters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5"/>
                    <a:srcRect l="3045" t="4360" r="41987" b="56409"/>
                    <a:stretch/>
                  </pic:blipFill>
                  <pic:spPr bwMode="auto">
                    <a:xfrm>
                      <a:off x="0" y="0"/>
                      <a:ext cx="3856383" cy="1720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DC507" w14:textId="77777777" w:rsidR="00657B34" w:rsidRDefault="00657B34" w:rsidP="00905433">
      <w:pPr>
        <w:pStyle w:val="IOSList1numbered2017"/>
        <w:spacing w:before="120"/>
        <w:rPr>
          <w:lang w:eastAsia="en-US"/>
        </w:rPr>
      </w:pPr>
      <w:r>
        <w:rPr>
          <w:lang w:eastAsia="en-US"/>
        </w:rPr>
        <w:t>Calculate the total repayments on the car and the amount of interest charged over the term of the contract.</w:t>
      </w:r>
    </w:p>
    <w:p w14:paraId="263C8EFC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Based on your research and calculations in P</w:t>
      </w:r>
      <w:r w:rsidR="00E47C76">
        <w:rPr>
          <w:lang w:eastAsia="en-US"/>
        </w:rPr>
        <w:t>arts</w:t>
      </w:r>
      <w:r>
        <w:rPr>
          <w:lang w:eastAsia="en-US"/>
        </w:rPr>
        <w:t xml:space="preserve"> A and B, discuss and evaluate the affordability of your chosen car.</w:t>
      </w:r>
    </w:p>
    <w:p w14:paraId="7C463388" w14:textId="77777777" w:rsidR="00657B34" w:rsidRDefault="00452D4A" w:rsidP="00452D4A">
      <w:pPr>
        <w:pStyle w:val="IOSheading52017"/>
      </w:pPr>
      <w:r>
        <w:t>Relevant websites</w:t>
      </w:r>
    </w:p>
    <w:p w14:paraId="2C33EE61" w14:textId="77777777" w:rsidR="00657B34" w:rsidRDefault="00AC3DD5" w:rsidP="00657B34">
      <w:pPr>
        <w:pStyle w:val="IOSbodytext2017"/>
        <w:rPr>
          <w:lang w:eastAsia="en-US"/>
        </w:rPr>
      </w:pPr>
      <w:hyperlink r:id="rId26" w:history="1">
        <w:r w:rsidR="00452D4A" w:rsidRPr="00905433">
          <w:rPr>
            <w:rStyle w:val="Hyperlink"/>
            <w:lang w:eastAsia="en-US"/>
          </w:rPr>
          <w:t>Car sales</w:t>
        </w:r>
      </w:hyperlink>
      <w:r w:rsidR="00452D4A">
        <w:rPr>
          <w:lang w:eastAsia="en-US"/>
        </w:rPr>
        <w:t xml:space="preserve">: </w:t>
      </w:r>
      <w:r w:rsidR="00905433">
        <w:rPr>
          <w:lang w:eastAsia="en-US"/>
        </w:rPr>
        <w:t>https://www.carsales.com.au</w:t>
      </w:r>
    </w:p>
    <w:p w14:paraId="5F4CD062" w14:textId="77777777" w:rsidR="00657B34" w:rsidRDefault="00AC3DD5" w:rsidP="00657B34">
      <w:pPr>
        <w:pStyle w:val="IOSbodytext2017"/>
        <w:rPr>
          <w:lang w:eastAsia="en-US"/>
        </w:rPr>
      </w:pPr>
      <w:hyperlink r:id="rId27" w:history="1">
        <w:r w:rsidR="00452D4A" w:rsidRPr="00905433">
          <w:rPr>
            <w:rStyle w:val="Hyperlink"/>
            <w:lang w:eastAsia="en-US"/>
          </w:rPr>
          <w:t>Cars guide</w:t>
        </w:r>
      </w:hyperlink>
      <w:r w:rsidR="00452D4A">
        <w:rPr>
          <w:lang w:eastAsia="en-US"/>
        </w:rPr>
        <w:t xml:space="preserve">: </w:t>
      </w:r>
      <w:r w:rsidR="00905433">
        <w:rPr>
          <w:lang w:eastAsia="en-US"/>
        </w:rPr>
        <w:t>https://www.carsguide.com.au/</w:t>
      </w:r>
    </w:p>
    <w:p w14:paraId="20E334F1" w14:textId="77777777" w:rsidR="00657B34" w:rsidRDefault="00AC3DD5" w:rsidP="00657B34">
      <w:pPr>
        <w:pStyle w:val="IOSbodytext2017"/>
        <w:rPr>
          <w:lang w:eastAsia="en-US"/>
        </w:rPr>
      </w:pPr>
      <w:hyperlink r:id="rId28" w:history="1">
        <w:r w:rsidR="00452D4A" w:rsidRPr="00905433">
          <w:rPr>
            <w:rStyle w:val="Hyperlink"/>
            <w:lang w:eastAsia="en-US"/>
          </w:rPr>
          <w:t>Road &amp; Maritime Services:</w:t>
        </w:r>
      </w:hyperlink>
      <w:r w:rsidR="00452D4A">
        <w:rPr>
          <w:lang w:eastAsia="en-US"/>
        </w:rPr>
        <w:t xml:space="preserve"> </w:t>
      </w:r>
      <w:r w:rsidR="00657B34">
        <w:rPr>
          <w:lang w:eastAsia="en-US"/>
        </w:rPr>
        <w:t>http://www.rms.nsw.gov.au/roads/registrati</w:t>
      </w:r>
      <w:r w:rsidR="00905433">
        <w:rPr>
          <w:lang w:eastAsia="en-US"/>
        </w:rPr>
        <w:t>on/fees/registration-costs.html</w:t>
      </w:r>
    </w:p>
    <w:p w14:paraId="4772C643" w14:textId="77777777" w:rsidR="00657B34" w:rsidRDefault="00AC3DD5" w:rsidP="00657B34">
      <w:pPr>
        <w:pStyle w:val="IOSbodytext2017"/>
        <w:rPr>
          <w:lang w:eastAsia="en-US"/>
        </w:rPr>
      </w:pPr>
      <w:hyperlink r:id="rId29" w:history="1">
        <w:r w:rsidR="00452D4A" w:rsidRPr="00905433">
          <w:rPr>
            <w:rStyle w:val="Hyperlink"/>
            <w:lang w:eastAsia="en-US"/>
          </w:rPr>
          <w:t>Green slips</w:t>
        </w:r>
      </w:hyperlink>
      <w:r w:rsidR="00452D4A">
        <w:rPr>
          <w:lang w:eastAsia="en-US"/>
        </w:rPr>
        <w:t xml:space="preserve">: </w:t>
      </w:r>
      <w:r w:rsidR="00657B34">
        <w:rPr>
          <w:lang w:eastAsia="en-US"/>
        </w:rPr>
        <w:t>https://www.gr</w:t>
      </w:r>
      <w:r w:rsidR="00905433">
        <w:rPr>
          <w:lang w:eastAsia="en-US"/>
        </w:rPr>
        <w:t>eenslips.com.au/calculator.html</w:t>
      </w:r>
    </w:p>
    <w:p w14:paraId="192CC179" w14:textId="77777777" w:rsidR="00657B34" w:rsidRDefault="00AC3DD5" w:rsidP="00657B34">
      <w:pPr>
        <w:pStyle w:val="IOSbodytext2017"/>
        <w:rPr>
          <w:lang w:eastAsia="en-US"/>
        </w:rPr>
      </w:pPr>
      <w:hyperlink r:id="rId30" w:history="1">
        <w:r w:rsidR="00452D4A" w:rsidRPr="00905433">
          <w:rPr>
            <w:rStyle w:val="Hyperlink"/>
            <w:lang w:eastAsia="en-US"/>
          </w:rPr>
          <w:t>Compare the market:</w:t>
        </w:r>
      </w:hyperlink>
      <w:r w:rsidR="00452D4A">
        <w:rPr>
          <w:lang w:eastAsia="en-US"/>
        </w:rPr>
        <w:t xml:space="preserve"> </w:t>
      </w:r>
      <w:r w:rsidR="00657B34">
        <w:rPr>
          <w:lang w:eastAsia="en-US"/>
        </w:rPr>
        <w:t>https://www.comparet</w:t>
      </w:r>
      <w:r w:rsidR="00905433">
        <w:rPr>
          <w:lang w:eastAsia="en-US"/>
        </w:rPr>
        <w:t>hemarket.com.au/car-insurance/</w:t>
      </w:r>
    </w:p>
    <w:p w14:paraId="6506FD38" w14:textId="77777777" w:rsidR="00657B34" w:rsidRDefault="00657B34" w:rsidP="00452D4A">
      <w:pPr>
        <w:pStyle w:val="IOSheading52017"/>
      </w:pPr>
      <w:r>
        <w:lastRenderedPageBreak/>
        <w:t>Marking Rubric for P</w:t>
      </w:r>
      <w:r w:rsidR="00452D4A">
        <w:t>art</w:t>
      </w:r>
      <w:r>
        <w:t xml:space="preserve"> B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question number, the marking options and the criteria for each mark"/>
      </w:tblPr>
      <w:tblGrid>
        <w:gridCol w:w="1271"/>
        <w:gridCol w:w="1276"/>
        <w:gridCol w:w="8215"/>
      </w:tblGrid>
      <w:tr w:rsidR="00657B34" w14:paraId="0E640975" w14:textId="77777777" w:rsidTr="00FE7425">
        <w:trPr>
          <w:tblHeader/>
        </w:trPr>
        <w:tc>
          <w:tcPr>
            <w:tcW w:w="1271" w:type="dxa"/>
          </w:tcPr>
          <w:p w14:paraId="582D4B5F" w14:textId="77777777" w:rsidR="00657B34" w:rsidRDefault="00657B34" w:rsidP="00E008EA">
            <w:pPr>
              <w:pStyle w:val="IOStableheading2017"/>
              <w:rPr>
                <w:lang w:eastAsia="en-US"/>
              </w:rPr>
            </w:pPr>
            <w:r w:rsidRPr="00657B34">
              <w:rPr>
                <w:lang w:eastAsia="en-US"/>
              </w:rPr>
              <w:t>Question</w:t>
            </w:r>
          </w:p>
        </w:tc>
        <w:tc>
          <w:tcPr>
            <w:tcW w:w="1276" w:type="dxa"/>
          </w:tcPr>
          <w:p w14:paraId="5CB16948" w14:textId="77777777" w:rsidR="00657B34" w:rsidRDefault="00657B34" w:rsidP="00E008EA">
            <w:pPr>
              <w:pStyle w:val="IOStableheading2017"/>
              <w:rPr>
                <w:lang w:eastAsia="en-US"/>
              </w:rPr>
            </w:pPr>
            <w:r w:rsidRPr="00657B34">
              <w:rPr>
                <w:lang w:eastAsia="en-US"/>
              </w:rPr>
              <w:t>Marks</w:t>
            </w:r>
          </w:p>
        </w:tc>
        <w:tc>
          <w:tcPr>
            <w:tcW w:w="8215" w:type="dxa"/>
          </w:tcPr>
          <w:p w14:paraId="1D20CCF8" w14:textId="77777777" w:rsidR="00657B34" w:rsidRDefault="00657B34" w:rsidP="00E008EA">
            <w:pPr>
              <w:pStyle w:val="IOStableheading2017"/>
              <w:rPr>
                <w:lang w:eastAsia="en-US"/>
              </w:rPr>
            </w:pPr>
            <w:r w:rsidRPr="00657B34">
              <w:rPr>
                <w:lang w:eastAsia="en-US"/>
              </w:rPr>
              <w:t>Description</w:t>
            </w:r>
          </w:p>
        </w:tc>
      </w:tr>
      <w:tr w:rsidR="00657B34" w14:paraId="3C69081F" w14:textId="77777777" w:rsidTr="00E008EA">
        <w:tc>
          <w:tcPr>
            <w:tcW w:w="1271" w:type="dxa"/>
          </w:tcPr>
          <w:p w14:paraId="2ECB8C4C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276" w:type="dxa"/>
          </w:tcPr>
          <w:p w14:paraId="51D1FB54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7FA3966F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8215" w:type="dxa"/>
          </w:tcPr>
          <w:p w14:paraId="41CF271F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Cost of car provided with no evidence </w:t>
            </w:r>
          </w:p>
          <w:p w14:paraId="431CA169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st of car and evidence provided</w:t>
            </w:r>
          </w:p>
        </w:tc>
      </w:tr>
      <w:tr w:rsidR="00657B34" w14:paraId="4D745ABF" w14:textId="77777777" w:rsidTr="00E008EA">
        <w:tc>
          <w:tcPr>
            <w:tcW w:w="1271" w:type="dxa"/>
          </w:tcPr>
          <w:p w14:paraId="246951F9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276" w:type="dxa"/>
          </w:tcPr>
          <w:p w14:paraId="777A8696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328A0D1F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75263600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  <w:p w14:paraId="55F292BD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  <w:p w14:paraId="55F43680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8215" w:type="dxa"/>
          </w:tcPr>
          <w:p w14:paraId="14DB9E2D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No research evidence is provided </w:t>
            </w:r>
          </w:p>
          <w:p w14:paraId="484FD760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One component of on road costs is calculated</w:t>
            </w:r>
          </w:p>
          <w:p w14:paraId="3A064C1A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wo components are calculated</w:t>
            </w:r>
          </w:p>
          <w:p w14:paraId="1EA24D33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ll components of on road costs calculated</w:t>
            </w:r>
          </w:p>
          <w:p w14:paraId="53786981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ll on road costs calculated and quotes/ printouts attached</w:t>
            </w:r>
          </w:p>
        </w:tc>
      </w:tr>
      <w:tr w:rsidR="00657B34" w14:paraId="46B1AA8D" w14:textId="77777777" w:rsidTr="00E008EA">
        <w:tc>
          <w:tcPr>
            <w:tcW w:w="1271" w:type="dxa"/>
          </w:tcPr>
          <w:p w14:paraId="03CA25E9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276" w:type="dxa"/>
          </w:tcPr>
          <w:p w14:paraId="7D1D0AEC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5E38F12D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4989257C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  <w:p w14:paraId="2D6FF398" w14:textId="77777777" w:rsidR="00657B34" w:rsidRP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8215" w:type="dxa"/>
          </w:tcPr>
          <w:p w14:paraId="3AE0D720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t attempted</w:t>
            </w:r>
          </w:p>
          <w:p w14:paraId="5EA9B659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uel consumption rate stated with evidence</w:t>
            </w:r>
          </w:p>
          <w:p w14:paraId="2FC5585D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Cost of yearly fuel consumption is partially correct </w:t>
            </w:r>
          </w:p>
          <w:p w14:paraId="40DBAE11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st of yearly fuel consumption is correct and evidence is provided</w:t>
            </w:r>
          </w:p>
        </w:tc>
      </w:tr>
      <w:tr w:rsidR="00657B34" w14:paraId="6F2B67B7" w14:textId="77777777" w:rsidTr="00E008EA">
        <w:tc>
          <w:tcPr>
            <w:tcW w:w="1271" w:type="dxa"/>
          </w:tcPr>
          <w:p w14:paraId="28E8BE0A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1276" w:type="dxa"/>
          </w:tcPr>
          <w:p w14:paraId="03CF3ECF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40A92F04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357D7F8D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8215" w:type="dxa"/>
          </w:tcPr>
          <w:p w14:paraId="2A93088F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t attempted</w:t>
            </w:r>
          </w:p>
          <w:p w14:paraId="65BC2299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easonable estimates given without proof</w:t>
            </w:r>
          </w:p>
          <w:p w14:paraId="7D8840D0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easonable estimates given with proof of research</w:t>
            </w:r>
          </w:p>
        </w:tc>
      </w:tr>
      <w:tr w:rsidR="00657B34" w14:paraId="195D2198" w14:textId="77777777" w:rsidTr="00E008EA">
        <w:tc>
          <w:tcPr>
            <w:tcW w:w="1271" w:type="dxa"/>
          </w:tcPr>
          <w:p w14:paraId="6F36D6EE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1276" w:type="dxa"/>
          </w:tcPr>
          <w:p w14:paraId="25E0679E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2CF3D551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214B51C1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8215" w:type="dxa"/>
          </w:tcPr>
          <w:p w14:paraId="618C1DF8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correct response</w:t>
            </w:r>
          </w:p>
          <w:p w14:paraId="5766B086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artially correct working out and answer</w:t>
            </w:r>
          </w:p>
          <w:p w14:paraId="198EE112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rrect working out and answer</w:t>
            </w:r>
          </w:p>
        </w:tc>
      </w:tr>
      <w:tr w:rsidR="00657B34" w14:paraId="50A81BC8" w14:textId="77777777" w:rsidTr="00E008EA">
        <w:tc>
          <w:tcPr>
            <w:tcW w:w="1271" w:type="dxa"/>
          </w:tcPr>
          <w:p w14:paraId="24DE8496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1276" w:type="dxa"/>
          </w:tcPr>
          <w:p w14:paraId="07912318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65FC16D3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130484F5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8215" w:type="dxa"/>
          </w:tcPr>
          <w:p w14:paraId="2F6D587D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t attempted</w:t>
            </w:r>
          </w:p>
          <w:p w14:paraId="10E870B4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ates and finance option listed with no evidence</w:t>
            </w:r>
          </w:p>
          <w:p w14:paraId="40387332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inancial institution, terms, rates given and research is attached</w:t>
            </w:r>
          </w:p>
        </w:tc>
      </w:tr>
      <w:tr w:rsidR="00657B34" w14:paraId="3EF3ECA3" w14:textId="77777777" w:rsidTr="00E008EA">
        <w:tc>
          <w:tcPr>
            <w:tcW w:w="1271" w:type="dxa"/>
          </w:tcPr>
          <w:p w14:paraId="5C3EA098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1276" w:type="dxa"/>
          </w:tcPr>
          <w:p w14:paraId="69A3D85C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4DB025E6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-3</w:t>
            </w:r>
          </w:p>
          <w:p w14:paraId="79AAD8A5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8215" w:type="dxa"/>
          </w:tcPr>
          <w:p w14:paraId="2A4627F5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t attempted</w:t>
            </w:r>
          </w:p>
          <w:p w14:paraId="607798C6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artially completed Excel sheet</w:t>
            </w:r>
          </w:p>
          <w:p w14:paraId="672CDBAA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rrect cell formulae used and Excel sheet is correctly completed</w:t>
            </w:r>
          </w:p>
        </w:tc>
      </w:tr>
      <w:tr w:rsidR="00657B34" w14:paraId="5B6EBE8C" w14:textId="77777777" w:rsidTr="00E008EA">
        <w:tc>
          <w:tcPr>
            <w:tcW w:w="1271" w:type="dxa"/>
          </w:tcPr>
          <w:p w14:paraId="2ECA07ED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1276" w:type="dxa"/>
          </w:tcPr>
          <w:p w14:paraId="179ED95B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44052BC2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  <w:p w14:paraId="156C980E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8215" w:type="dxa"/>
          </w:tcPr>
          <w:p w14:paraId="02121E1E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t attempted</w:t>
            </w:r>
          </w:p>
          <w:p w14:paraId="0C1A0DE3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otal repayments calculated only</w:t>
            </w:r>
          </w:p>
          <w:p w14:paraId="5E937EA7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otal repayments and interest is calculated</w:t>
            </w:r>
          </w:p>
        </w:tc>
      </w:tr>
      <w:tr w:rsidR="00657B34" w14:paraId="69A19374" w14:textId="77777777" w:rsidTr="00E008EA">
        <w:tc>
          <w:tcPr>
            <w:tcW w:w="1271" w:type="dxa"/>
          </w:tcPr>
          <w:p w14:paraId="4290F55F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1276" w:type="dxa"/>
          </w:tcPr>
          <w:p w14:paraId="4E2228A9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0F7EAB7F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0985E149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8215" w:type="dxa"/>
          </w:tcPr>
          <w:p w14:paraId="70205F32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correct response and reasoning</w:t>
            </w:r>
          </w:p>
          <w:p w14:paraId="24F0EB6A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ffordability discussed without justification</w:t>
            </w:r>
          </w:p>
          <w:p w14:paraId="49840ADD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ffordability and justification is discussed</w:t>
            </w:r>
          </w:p>
        </w:tc>
      </w:tr>
    </w:tbl>
    <w:p w14:paraId="76A2BACE" w14:textId="77777777" w:rsidR="00452D4A" w:rsidRDefault="00452D4A" w:rsidP="00657B34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14:paraId="5BE55FBA" w14:textId="77777777" w:rsidR="00657B34" w:rsidRDefault="00452D4A" w:rsidP="00452D4A">
      <w:pPr>
        <w:pStyle w:val="IOSheading42017"/>
      </w:pPr>
      <w:r>
        <w:lastRenderedPageBreak/>
        <w:t>Part</w:t>
      </w:r>
      <w:r w:rsidR="00657B34">
        <w:t xml:space="preserve"> C:</w:t>
      </w:r>
    </w:p>
    <w:p w14:paraId="09965C2F" w14:textId="77777777" w:rsidR="00657B34" w:rsidRDefault="00657B34" w:rsidP="00657B34">
      <w:pPr>
        <w:pStyle w:val="IOSbodytext2017"/>
        <w:rPr>
          <w:lang w:eastAsia="en-US"/>
        </w:rPr>
      </w:pPr>
      <w:r>
        <w:rPr>
          <w:lang w:eastAsia="en-US"/>
        </w:rPr>
        <w:t>Running an effective household involves careful planning and financing. To do this effectively, many people adopt a personal budget to help in this. Your task is to prepare a personal budget which includes all income and expenses. Your budget should be based on your salary from P</w:t>
      </w:r>
      <w:r w:rsidR="00E47C76">
        <w:rPr>
          <w:lang w:eastAsia="en-US"/>
        </w:rPr>
        <w:t>art</w:t>
      </w:r>
      <w:r>
        <w:rPr>
          <w:lang w:eastAsia="en-US"/>
        </w:rPr>
        <w:t xml:space="preserve"> A, and calculated over a fortnightly period. All expenses should be based on realistic esti</w:t>
      </w:r>
      <w:r w:rsidR="00452D4A">
        <w:rPr>
          <w:lang w:eastAsia="en-US"/>
        </w:rPr>
        <w:t>mates using your own research.</w:t>
      </w:r>
    </w:p>
    <w:p w14:paraId="685B22FB" w14:textId="77777777" w:rsidR="00657B34" w:rsidRDefault="00657B34" w:rsidP="00452D4A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State all income per fortnight.</w:t>
      </w:r>
    </w:p>
    <w:p w14:paraId="0B59E1F6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Research a rental property for an area you want to live in and use the rent in your budget.</w:t>
      </w:r>
    </w:p>
    <w:p w14:paraId="123E47A1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State all expenses per fortnight (include all typical household expenses such as utilities, phone, internet, ca</w:t>
      </w:r>
      <w:r w:rsidR="00FE7425">
        <w:rPr>
          <w:lang w:eastAsia="en-US"/>
        </w:rPr>
        <w:t>r repayments, petrol, rent, etc.</w:t>
      </w:r>
      <w:r>
        <w:rPr>
          <w:lang w:eastAsia="en-US"/>
        </w:rPr>
        <w:t>).</w:t>
      </w:r>
    </w:p>
    <w:p w14:paraId="7A4E93DF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How much money is left over for savings?</w:t>
      </w:r>
    </w:p>
    <w:p w14:paraId="338BCE8B" w14:textId="77777777" w:rsidR="00657B34" w:rsidRDefault="00657B34" w:rsidP="00452D4A">
      <w:pPr>
        <w:pStyle w:val="IOSList1numbered2017"/>
        <w:rPr>
          <w:lang w:eastAsia="en-US"/>
        </w:rPr>
      </w:pPr>
      <w:r>
        <w:rPr>
          <w:lang w:eastAsia="en-US"/>
        </w:rPr>
        <w:t>Present your budget on an Excel worksheet.</w:t>
      </w:r>
    </w:p>
    <w:p w14:paraId="157F8024" w14:textId="77777777" w:rsidR="00657B34" w:rsidRDefault="00452D4A" w:rsidP="00452D4A">
      <w:pPr>
        <w:pStyle w:val="IOSheading52017"/>
      </w:pPr>
      <w:r>
        <w:t>Relevant websites</w:t>
      </w:r>
      <w:r w:rsidR="00657B34">
        <w:t>:</w:t>
      </w:r>
    </w:p>
    <w:p w14:paraId="5763B028" w14:textId="77777777" w:rsidR="00657B34" w:rsidRDefault="00AC3DD5" w:rsidP="00657B34">
      <w:pPr>
        <w:pStyle w:val="IOSbodytext2017"/>
        <w:rPr>
          <w:lang w:eastAsia="en-US"/>
        </w:rPr>
      </w:pPr>
      <w:hyperlink r:id="rId31" w:history="1">
        <w:r w:rsidR="00452D4A" w:rsidRPr="002F0C9E">
          <w:rPr>
            <w:rStyle w:val="Hyperlink"/>
            <w:lang w:eastAsia="en-US"/>
          </w:rPr>
          <w:t>Money smart</w:t>
        </w:r>
      </w:hyperlink>
      <w:r w:rsidR="00452D4A">
        <w:rPr>
          <w:lang w:eastAsia="en-US"/>
        </w:rPr>
        <w:t xml:space="preserve">: </w:t>
      </w:r>
      <w:r w:rsidR="00657B34">
        <w:rPr>
          <w:lang w:eastAsia="en-US"/>
        </w:rPr>
        <w:t>https://www.moneysmart.gov.au/tools-and-resources/publicatio</w:t>
      </w:r>
      <w:r w:rsidR="002F0C9E">
        <w:rPr>
          <w:lang w:eastAsia="en-US"/>
        </w:rPr>
        <w:t>ns/factsheet-household-budgets</w:t>
      </w:r>
    </w:p>
    <w:p w14:paraId="2669C886" w14:textId="77777777" w:rsidR="00657B34" w:rsidRDefault="00AC3DD5" w:rsidP="00657B34">
      <w:pPr>
        <w:pStyle w:val="IOSbodytext2017"/>
        <w:rPr>
          <w:lang w:eastAsia="en-US"/>
        </w:rPr>
      </w:pPr>
      <w:hyperlink r:id="rId32" w:history="1">
        <w:r w:rsidR="00452D4A" w:rsidRPr="002F0C9E">
          <w:rPr>
            <w:rStyle w:val="Hyperlink"/>
            <w:lang w:eastAsia="en-US"/>
          </w:rPr>
          <w:t>Domain</w:t>
        </w:r>
      </w:hyperlink>
      <w:r w:rsidR="00452D4A">
        <w:rPr>
          <w:lang w:eastAsia="en-US"/>
        </w:rPr>
        <w:t xml:space="preserve">: </w:t>
      </w:r>
      <w:r w:rsidR="00657B34">
        <w:rPr>
          <w:lang w:eastAsia="en-US"/>
        </w:rPr>
        <w:t>https://www.domai</w:t>
      </w:r>
      <w:r w:rsidR="002F0C9E">
        <w:rPr>
          <w:lang w:eastAsia="en-US"/>
        </w:rPr>
        <w:t>n.com.au/rent/sydney-nsw-2000/</w:t>
      </w:r>
    </w:p>
    <w:p w14:paraId="433E75ED" w14:textId="77777777" w:rsidR="00657B34" w:rsidRDefault="00AC3DD5" w:rsidP="00657B34">
      <w:pPr>
        <w:pStyle w:val="IOSbodytext2017"/>
        <w:rPr>
          <w:lang w:eastAsia="en-US"/>
        </w:rPr>
      </w:pPr>
      <w:hyperlink r:id="rId33" w:history="1">
        <w:r w:rsidR="00452D4A" w:rsidRPr="002F0C9E">
          <w:rPr>
            <w:rStyle w:val="Hyperlink"/>
            <w:lang w:eastAsia="en-US"/>
          </w:rPr>
          <w:t>Real estate</w:t>
        </w:r>
      </w:hyperlink>
      <w:r w:rsidR="00452D4A">
        <w:rPr>
          <w:lang w:eastAsia="en-US"/>
        </w:rPr>
        <w:t xml:space="preserve">: </w:t>
      </w:r>
      <w:r w:rsidR="00657B34">
        <w:rPr>
          <w:lang w:eastAsia="en-US"/>
        </w:rPr>
        <w:t>https://www.realestate.com.au/</w:t>
      </w:r>
      <w:r w:rsidR="002F0C9E">
        <w:rPr>
          <w:lang w:eastAsia="en-US"/>
        </w:rPr>
        <w:t>rent/in-sydney,+nsw+2000/list-1</w:t>
      </w:r>
    </w:p>
    <w:p w14:paraId="4E3ED63F" w14:textId="77777777" w:rsidR="00657B34" w:rsidRDefault="00AC3DD5" w:rsidP="00657B34">
      <w:pPr>
        <w:pStyle w:val="IOSbodytext2017"/>
        <w:rPr>
          <w:lang w:eastAsia="en-US"/>
        </w:rPr>
      </w:pPr>
      <w:hyperlink r:id="rId34" w:history="1">
        <w:r w:rsidR="00452D4A" w:rsidRPr="002F0C9E">
          <w:rPr>
            <w:rStyle w:val="Hyperlink"/>
            <w:lang w:eastAsia="en-US"/>
          </w:rPr>
          <w:t>All homes</w:t>
        </w:r>
      </w:hyperlink>
      <w:r w:rsidR="00452D4A">
        <w:rPr>
          <w:lang w:eastAsia="en-US"/>
        </w:rPr>
        <w:t xml:space="preserve">: </w:t>
      </w:r>
      <w:r w:rsidR="00657B34">
        <w:rPr>
          <w:lang w:eastAsia="en-US"/>
        </w:rPr>
        <w:t>https://www.allhomes.com.au/browse-rent/sydney-nsw/</w:t>
      </w:r>
    </w:p>
    <w:p w14:paraId="5BADFDDC" w14:textId="77777777" w:rsidR="00657B34" w:rsidRDefault="00AC3DD5" w:rsidP="00657B34">
      <w:pPr>
        <w:pStyle w:val="IOSbodytext2017"/>
        <w:rPr>
          <w:lang w:eastAsia="en-US"/>
        </w:rPr>
      </w:pPr>
      <w:hyperlink r:id="rId35" w:history="1">
        <w:r w:rsidR="00452D4A" w:rsidRPr="002F0C9E">
          <w:rPr>
            <w:rStyle w:val="Hyperlink"/>
            <w:lang w:eastAsia="en-US"/>
          </w:rPr>
          <w:t>Moving guide</w:t>
        </w:r>
      </w:hyperlink>
      <w:r w:rsidR="00452D4A">
        <w:rPr>
          <w:lang w:eastAsia="en-US"/>
        </w:rPr>
        <w:t xml:space="preserve">: </w:t>
      </w:r>
      <w:r w:rsidR="00657B34">
        <w:rPr>
          <w:lang w:eastAsia="en-US"/>
        </w:rPr>
        <w:t>https://www.sydneymovingguide.com/cost-of-living-sydney/</w:t>
      </w:r>
    </w:p>
    <w:p w14:paraId="3CF0CBFF" w14:textId="77777777" w:rsidR="00657B34" w:rsidRDefault="00AC3DD5" w:rsidP="00657B34">
      <w:pPr>
        <w:pStyle w:val="IOSbodytext2017"/>
        <w:rPr>
          <w:lang w:eastAsia="en-US"/>
        </w:rPr>
      </w:pPr>
      <w:hyperlink r:id="rId36" w:history="1">
        <w:r w:rsidR="00905433" w:rsidRPr="002F0C9E">
          <w:rPr>
            <w:rStyle w:val="Hyperlink"/>
            <w:lang w:eastAsia="en-US"/>
          </w:rPr>
          <w:t>Numbeo:</w:t>
        </w:r>
      </w:hyperlink>
      <w:r w:rsidR="00905433">
        <w:rPr>
          <w:lang w:eastAsia="en-US"/>
        </w:rPr>
        <w:t xml:space="preserve"> </w:t>
      </w:r>
      <w:r w:rsidR="00657B34">
        <w:rPr>
          <w:lang w:eastAsia="en-US"/>
        </w:rPr>
        <w:t>https://www.numbeo.com/cost-of-living/in/Sydney</w:t>
      </w:r>
    </w:p>
    <w:p w14:paraId="7CCEBEC3" w14:textId="77777777" w:rsidR="00FE7425" w:rsidRDefault="00FE7425" w:rsidP="00452D4A">
      <w:pPr>
        <w:pStyle w:val="IOSheading52017"/>
      </w:pPr>
      <w:r>
        <w:br w:type="page"/>
      </w:r>
    </w:p>
    <w:p w14:paraId="227949D5" w14:textId="77777777" w:rsidR="00657B34" w:rsidRDefault="00657B34" w:rsidP="00452D4A">
      <w:pPr>
        <w:pStyle w:val="IOSheading52017"/>
      </w:pPr>
      <w:r>
        <w:lastRenderedPageBreak/>
        <w:t>Marking Rubric for P</w:t>
      </w:r>
      <w:r w:rsidR="00452D4A">
        <w:t>art</w:t>
      </w:r>
      <w:r>
        <w:t xml:space="preserve"> C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question number, the marking options and the criteria for each mark"/>
      </w:tblPr>
      <w:tblGrid>
        <w:gridCol w:w="1271"/>
        <w:gridCol w:w="1276"/>
        <w:gridCol w:w="8215"/>
      </w:tblGrid>
      <w:tr w:rsidR="00657B34" w14:paraId="3A53A904" w14:textId="77777777" w:rsidTr="00FE7425">
        <w:trPr>
          <w:tblHeader/>
        </w:trPr>
        <w:tc>
          <w:tcPr>
            <w:tcW w:w="1271" w:type="dxa"/>
          </w:tcPr>
          <w:p w14:paraId="2212481F" w14:textId="77777777" w:rsidR="00657B34" w:rsidRDefault="00657B34" w:rsidP="00E008EA">
            <w:pPr>
              <w:pStyle w:val="IOStableheading2017"/>
              <w:rPr>
                <w:lang w:eastAsia="en-US"/>
              </w:rPr>
            </w:pPr>
            <w:r w:rsidRPr="00657B34">
              <w:rPr>
                <w:lang w:eastAsia="en-US"/>
              </w:rPr>
              <w:t>Question</w:t>
            </w:r>
          </w:p>
        </w:tc>
        <w:tc>
          <w:tcPr>
            <w:tcW w:w="1276" w:type="dxa"/>
          </w:tcPr>
          <w:p w14:paraId="32659BA3" w14:textId="77777777" w:rsidR="00657B34" w:rsidRDefault="00657B34" w:rsidP="00E008EA">
            <w:pPr>
              <w:pStyle w:val="IOStableheading2017"/>
              <w:rPr>
                <w:lang w:eastAsia="en-US"/>
              </w:rPr>
            </w:pPr>
            <w:r w:rsidRPr="00657B34">
              <w:rPr>
                <w:lang w:eastAsia="en-US"/>
              </w:rPr>
              <w:t>Marks</w:t>
            </w:r>
          </w:p>
        </w:tc>
        <w:tc>
          <w:tcPr>
            <w:tcW w:w="8215" w:type="dxa"/>
          </w:tcPr>
          <w:p w14:paraId="7F1095E7" w14:textId="77777777" w:rsidR="00657B34" w:rsidRDefault="00657B34" w:rsidP="00E008EA">
            <w:pPr>
              <w:pStyle w:val="IOStableheading2017"/>
              <w:rPr>
                <w:lang w:eastAsia="en-US"/>
              </w:rPr>
            </w:pPr>
            <w:r w:rsidRPr="00657B34">
              <w:rPr>
                <w:lang w:eastAsia="en-US"/>
              </w:rPr>
              <w:t>Description</w:t>
            </w:r>
          </w:p>
        </w:tc>
      </w:tr>
      <w:tr w:rsidR="00657B34" w14:paraId="137B74B6" w14:textId="77777777" w:rsidTr="00E008EA">
        <w:tc>
          <w:tcPr>
            <w:tcW w:w="1271" w:type="dxa"/>
          </w:tcPr>
          <w:p w14:paraId="3687E016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276" w:type="dxa"/>
          </w:tcPr>
          <w:p w14:paraId="15AC7979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14BCC364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8215" w:type="dxa"/>
          </w:tcPr>
          <w:p w14:paraId="28A0A228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t stated</w:t>
            </w:r>
          </w:p>
          <w:p w14:paraId="35798F4E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tated in income column</w:t>
            </w:r>
          </w:p>
        </w:tc>
      </w:tr>
      <w:tr w:rsidR="00657B34" w14:paraId="373FFC9F" w14:textId="77777777" w:rsidTr="00E008EA">
        <w:tc>
          <w:tcPr>
            <w:tcW w:w="1271" w:type="dxa"/>
          </w:tcPr>
          <w:p w14:paraId="023927A3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276" w:type="dxa"/>
          </w:tcPr>
          <w:p w14:paraId="65B2508F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04C96E93" w14:textId="77777777" w:rsidR="00657B34" w:rsidRDefault="00657B34" w:rsidP="00657B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8215" w:type="dxa"/>
          </w:tcPr>
          <w:p w14:paraId="3EA3A1BE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 evidence</w:t>
            </w:r>
          </w:p>
          <w:p w14:paraId="2680D389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ith evidence (rental advertisement)</w:t>
            </w:r>
          </w:p>
        </w:tc>
      </w:tr>
      <w:tr w:rsidR="00657B34" w14:paraId="6E9B45D6" w14:textId="77777777" w:rsidTr="00E008EA">
        <w:tc>
          <w:tcPr>
            <w:tcW w:w="1271" w:type="dxa"/>
          </w:tcPr>
          <w:p w14:paraId="2CCB2F0A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276" w:type="dxa"/>
          </w:tcPr>
          <w:p w14:paraId="09D84CDB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4A092634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  <w:p w14:paraId="5C0B7F04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  <w:p w14:paraId="4014AC65" w14:textId="77777777" w:rsidR="00657B34" w:rsidRP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8215" w:type="dxa"/>
          </w:tcPr>
          <w:p w14:paraId="742686C4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t attempted</w:t>
            </w:r>
          </w:p>
          <w:p w14:paraId="050CF283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Partially attempted </w:t>
            </w:r>
          </w:p>
          <w:p w14:paraId="5CC02EE1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mpleted without balancing</w:t>
            </w:r>
          </w:p>
          <w:p w14:paraId="53D35CC8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mpleted and balanced budget with all amounts converted to fortnightly values</w:t>
            </w:r>
          </w:p>
        </w:tc>
      </w:tr>
      <w:tr w:rsidR="00657B34" w14:paraId="65AFF8C9" w14:textId="77777777" w:rsidTr="00E008EA">
        <w:tc>
          <w:tcPr>
            <w:tcW w:w="1271" w:type="dxa"/>
          </w:tcPr>
          <w:p w14:paraId="55D31322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1276" w:type="dxa"/>
          </w:tcPr>
          <w:p w14:paraId="1D91EAE0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01EC5FF5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8215" w:type="dxa"/>
          </w:tcPr>
          <w:p w14:paraId="6429DF8B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t attempted</w:t>
            </w:r>
          </w:p>
          <w:p w14:paraId="3571B16A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lculated value to balance the budget.</w:t>
            </w:r>
          </w:p>
        </w:tc>
      </w:tr>
      <w:tr w:rsidR="00657B34" w14:paraId="56A8C5F7" w14:textId="77777777" w:rsidTr="00E008EA">
        <w:tc>
          <w:tcPr>
            <w:tcW w:w="1271" w:type="dxa"/>
          </w:tcPr>
          <w:p w14:paraId="2AE82996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1276" w:type="dxa"/>
          </w:tcPr>
          <w:p w14:paraId="27902EEB" w14:textId="77777777" w:rsidR="00657B34" w:rsidRDefault="00657B34" w:rsidP="00E008E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  <w:p w14:paraId="6164B586" w14:textId="77777777" w:rsidR="00FE7425" w:rsidRDefault="00657B34" w:rsidP="00FE742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-3</w:t>
            </w:r>
          </w:p>
          <w:p w14:paraId="6F94D2CF" w14:textId="77777777" w:rsidR="00657B34" w:rsidRDefault="00657B34" w:rsidP="00FE742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8215" w:type="dxa"/>
          </w:tcPr>
          <w:p w14:paraId="3B683614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t attempted</w:t>
            </w:r>
          </w:p>
          <w:p w14:paraId="27EF5FE1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artially completed Excel sheet</w:t>
            </w:r>
          </w:p>
          <w:p w14:paraId="253E0093" w14:textId="77777777" w:rsidR="00657B34" w:rsidRDefault="00657B34" w:rsidP="00657B3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rrect cell formulae used and Excel sheet is correctly completed</w:t>
            </w:r>
          </w:p>
        </w:tc>
      </w:tr>
    </w:tbl>
    <w:p w14:paraId="23BF8846" w14:textId="77777777" w:rsidR="00657B34" w:rsidRPr="00657B34" w:rsidRDefault="00657B34" w:rsidP="00E47C76">
      <w:pPr>
        <w:pStyle w:val="IOSunformattedspace2017"/>
        <w:rPr>
          <w:lang w:eastAsia="en-US"/>
        </w:rPr>
      </w:pPr>
    </w:p>
    <w:sectPr w:rsidR="00657B34" w:rsidRPr="00657B34" w:rsidSect="00667FEF">
      <w:footerReference w:type="even" r:id="rId37"/>
      <w:footerReference w:type="default" r:id="rId38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E4C523" w14:textId="77777777" w:rsidR="00657B34" w:rsidRDefault="00657B34" w:rsidP="00F247F6">
      <w:r>
        <w:separator/>
      </w:r>
    </w:p>
    <w:p w14:paraId="476BAC07" w14:textId="77777777" w:rsidR="00657B34" w:rsidRDefault="00657B34"/>
    <w:p w14:paraId="08B359FE" w14:textId="77777777" w:rsidR="00657B34" w:rsidRDefault="00657B34"/>
  </w:endnote>
  <w:endnote w:type="continuationSeparator" w:id="0">
    <w:p w14:paraId="2C9ED211" w14:textId="77777777" w:rsidR="00657B34" w:rsidRDefault="00657B34" w:rsidP="00F247F6">
      <w:r>
        <w:continuationSeparator/>
      </w:r>
    </w:p>
    <w:p w14:paraId="63EDA0CD" w14:textId="77777777" w:rsidR="00657B34" w:rsidRDefault="00657B34"/>
    <w:p w14:paraId="2E3ED561" w14:textId="77777777" w:rsidR="00657B34" w:rsidRDefault="00657B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1D3285" w14:textId="3B4AC351" w:rsidR="00BB366E" w:rsidRPr="00FE7425" w:rsidRDefault="00BB366E" w:rsidP="00FE7425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C3DD5">
      <w:rPr>
        <w:noProof/>
      </w:rPr>
      <w:t>6</w:t>
    </w:r>
    <w:r w:rsidRPr="004E338C">
      <w:fldChar w:fldCharType="end"/>
    </w:r>
    <w:r>
      <w:tab/>
    </w:r>
    <w:r>
      <w:tab/>
    </w:r>
    <w:r w:rsidR="00FE7425" w:rsidRPr="00FE7425">
      <w:t>Year 11 Mathematics Standard</w:t>
    </w:r>
    <w:r w:rsidR="00FE7425">
      <w:t xml:space="preserve">: </w:t>
    </w:r>
    <w:r w:rsidR="00FE7425" w:rsidRPr="00FE7425">
      <w:t>MS-F1 Financia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BCAB4" w14:textId="62EAA2D3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C3DD5">
      <w:rPr>
        <w:noProof/>
      </w:rPr>
      <w:t>7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09CCCE" w14:textId="77777777" w:rsidR="00657B34" w:rsidRDefault="00657B34" w:rsidP="00F247F6">
      <w:r>
        <w:separator/>
      </w:r>
    </w:p>
    <w:p w14:paraId="4402DDF7" w14:textId="77777777" w:rsidR="00657B34" w:rsidRDefault="00657B34"/>
    <w:p w14:paraId="3D0A327C" w14:textId="77777777" w:rsidR="00657B34" w:rsidRDefault="00657B34"/>
  </w:footnote>
  <w:footnote w:type="continuationSeparator" w:id="0">
    <w:p w14:paraId="5FF0641F" w14:textId="77777777" w:rsidR="00657B34" w:rsidRDefault="00657B34" w:rsidP="00F247F6">
      <w:r>
        <w:continuationSeparator/>
      </w:r>
    </w:p>
    <w:p w14:paraId="243DDCB2" w14:textId="77777777" w:rsidR="00657B34" w:rsidRDefault="00657B34"/>
    <w:p w14:paraId="74484D90" w14:textId="77777777" w:rsidR="00657B34" w:rsidRDefault="00657B3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657B3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C448C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0C9E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2D4A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57B34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10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05433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3DD5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47C7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425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BC719BD"/>
  <w15:docId w15:val="{DF523568-0F36-4570-BEC5-7E972FD50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657B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054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54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5433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4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5433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433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433"/>
    <w:rPr>
      <w:rFonts w:ascii="Segoe UI" w:hAnsi="Segoe UI" w:cs="Segoe UI"/>
      <w:sz w:val="18"/>
      <w:szCs w:val="1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FE742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42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E742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425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gif"/><Relationship Id="rId18" Type="http://schemas.openxmlformats.org/officeDocument/2006/relationships/image" Target="media/image9.gif"/><Relationship Id="rId26" Type="http://schemas.openxmlformats.org/officeDocument/2006/relationships/hyperlink" Target="https://www.carsales.com.au" TargetMode="External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gif"/><Relationship Id="rId34" Type="http://schemas.openxmlformats.org/officeDocument/2006/relationships/hyperlink" Target="https://www.allhomes.com.au/browse-rent/sydney-nsw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gif"/><Relationship Id="rId17" Type="http://schemas.openxmlformats.org/officeDocument/2006/relationships/image" Target="media/image8.gif"/><Relationship Id="rId25" Type="http://schemas.openxmlformats.org/officeDocument/2006/relationships/image" Target="media/image13.png"/><Relationship Id="rId33" Type="http://schemas.openxmlformats.org/officeDocument/2006/relationships/hyperlink" Target="https://www.realestate.com.au/rent/in-sydney,+nsw+2000/list-1" TargetMode="External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7.gif"/><Relationship Id="rId20" Type="http://schemas.openxmlformats.org/officeDocument/2006/relationships/image" Target="media/image11.gif"/><Relationship Id="rId29" Type="http://schemas.openxmlformats.org/officeDocument/2006/relationships/hyperlink" Target="https://www.greenslips.com.au/calculator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gif"/><Relationship Id="rId24" Type="http://schemas.openxmlformats.org/officeDocument/2006/relationships/hyperlink" Target="https://www.ato.gov.au/" TargetMode="External"/><Relationship Id="rId32" Type="http://schemas.openxmlformats.org/officeDocument/2006/relationships/hyperlink" Target="https://www.domain.com.au/rent/sydney-nsw-2000/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gif"/><Relationship Id="rId23" Type="http://schemas.openxmlformats.org/officeDocument/2006/relationships/hyperlink" Target="https://www.seek.com.au/" TargetMode="External"/><Relationship Id="rId28" Type="http://schemas.openxmlformats.org/officeDocument/2006/relationships/hyperlink" Target="http://www.rms.nsw.gov.au/roads/registration/fees/registration-costs.html" TargetMode="External"/><Relationship Id="rId36" Type="http://schemas.openxmlformats.org/officeDocument/2006/relationships/hyperlink" Target="https://www.numbeo.com/cost-of-living/in/Sydney" TargetMode="External"/><Relationship Id="rId10" Type="http://schemas.openxmlformats.org/officeDocument/2006/relationships/hyperlink" Target="http://syllabus.nesa.nsw.edu.au/copyright/" TargetMode="External"/><Relationship Id="rId19" Type="http://schemas.openxmlformats.org/officeDocument/2006/relationships/image" Target="media/image10.gif"/><Relationship Id="rId31" Type="http://schemas.openxmlformats.org/officeDocument/2006/relationships/hyperlink" Target="https://www.moneysmart.gov.au/tools-and-resources/publications/factsheet-household-budge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yllabus.nesa.nsw.edu.au/mathematics-standard-stage6/" TargetMode="External"/><Relationship Id="rId14" Type="http://schemas.openxmlformats.org/officeDocument/2006/relationships/image" Target="media/image5.gif"/><Relationship Id="rId22" Type="http://schemas.openxmlformats.org/officeDocument/2006/relationships/hyperlink" Target="https://www.jobseeker.org.au" TargetMode="External"/><Relationship Id="rId27" Type="http://schemas.openxmlformats.org/officeDocument/2006/relationships/hyperlink" Target="https://www.carsguide.com.au/" TargetMode="External"/><Relationship Id="rId30" Type="http://schemas.openxmlformats.org/officeDocument/2006/relationships/hyperlink" Target="https://www.comparethemarket.com.au/car-insurance/" TargetMode="External"/><Relationship Id="rId35" Type="http://schemas.openxmlformats.org/officeDocument/2006/relationships/hyperlink" Target="https://www.sydneymovingguide.com/cost-of-living-sydney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72B44-ED10-4762-AB5D-4B69267F8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7</Pages>
  <Words>1541</Words>
  <Characters>878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0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1 Mathematics Standard: MS-F1 Financial</dc:title>
  <dc:subject/>
  <dc:creator>Milton, Gerri</dc:creator>
  <cp:keywords/>
  <dc:description/>
  <cp:lastModifiedBy>Birungi, Amy</cp:lastModifiedBy>
  <cp:revision>4</cp:revision>
  <cp:lastPrinted>2017-06-14T01:28:00Z</cp:lastPrinted>
  <dcterms:created xsi:type="dcterms:W3CDTF">2017-10-05T03:08:00Z</dcterms:created>
  <dcterms:modified xsi:type="dcterms:W3CDTF">2017-10-13T03:18:00Z</dcterms:modified>
  <cp:category/>
</cp:coreProperties>
</file>